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814" w:rsidRPr="000A5B43" w:rsidRDefault="00A24547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ОО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«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ок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-99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»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УТВЕРЖДА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АКТ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Генеральны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иректор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03.11.2005 </w:t>
      </w:r>
      <w:r w:rsidR="0065224F" w:rsidRPr="000A5B43">
        <w:rPr>
          <w:rFonts w:ascii="Times New Roman" w:hAnsi="Times New Roman" w:cs="Times New Roman"/>
          <w:spacing w:val="2"/>
          <w:sz w:val="28"/>
          <w:szCs w:val="28"/>
          <w:lang w:val="ru-RU"/>
        </w:rPr>
        <w:t>№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87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___________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____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ладимир</w:t>
      </w:r>
      <w:bookmarkStart w:id="0" w:name="_GoBack"/>
      <w:bookmarkEnd w:id="0"/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в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ркутск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05.11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2005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br/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списании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мущества</w:t>
      </w:r>
    </w:p>
    <w:p w:rsidR="00D26E4C" w:rsidRPr="000A5B43" w:rsidRDefault="00D26E4C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Основание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ка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генеральног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ирек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тора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ОО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«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Прок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-99</w:t>
      </w:r>
      <w:r w:rsidR="00D26E4C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»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от</w:t>
      </w:r>
    </w:p>
    <w:p w:rsidR="00083814" w:rsidRPr="000A5B43" w:rsidRDefault="00A24547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31.09.2005 </w:t>
      </w:r>
      <w:r w:rsidR="0065224F" w:rsidRPr="000A5B43">
        <w:rPr>
          <w:rFonts w:ascii="Times New Roman" w:hAnsi="Times New Roman" w:cs="Times New Roman"/>
          <w:spacing w:val="2"/>
          <w:sz w:val="28"/>
          <w:szCs w:val="28"/>
          <w:lang w:val="ru-RU"/>
        </w:rPr>
        <w:t>№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51 </w:t>
      </w:r>
      <w:r w:rsidR="0065224F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«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проведении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нвентаризации</w:t>
      </w:r>
      <w:r w:rsidR="0065224F"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»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ставлен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е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ставе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: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едседатель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финансовы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иректор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М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Товбин</w:t>
      </w:r>
    </w:p>
    <w:p w:rsidR="00A24547" w:rsidRPr="000A5B43" w:rsidRDefault="00A24547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Члены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1)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главный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бухгалтер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олстова</w:t>
      </w:r>
    </w:p>
    <w:p w:rsidR="00083814" w:rsidRPr="000A5B43" w:rsidRDefault="00D26E4C" w:rsidP="002E2241">
      <w:pPr>
        <w:pStyle w:val="Compact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начальник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тдела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снабжения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Э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Агарков</w:t>
      </w:r>
    </w:p>
    <w:p w:rsidR="00083814" w:rsidRPr="000A5B43" w:rsidRDefault="0065224F" w:rsidP="002E2241">
      <w:pPr>
        <w:pStyle w:val="FirstParagraph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сутст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вовали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кладовщик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Г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Висленк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D26E4C" w:rsidP="002E2241">
      <w:pPr>
        <w:pStyle w:val="a0"/>
        <w:spacing w:before="0" w:after="0"/>
        <w:jc w:val="both"/>
        <w:rPr>
          <w:rFonts w:ascii="Californian FB" w:hAnsi="Californian FB"/>
          <w:lang w:val="ru-RU"/>
        </w:rPr>
      </w:pP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ериод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26.10.2005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03.11.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2005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я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провела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работу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по</w:t>
      </w:r>
    </w:p>
    <w:p w:rsidR="00083814" w:rsidRPr="000A5B43" w:rsidRDefault="0065224F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установлени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непригодност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л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дальнейшего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использования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элек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троинструмента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установила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гласн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лагаемому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акту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еречню</w:t>
      </w:r>
    </w:p>
    <w:p w:rsidR="00083814" w:rsidRPr="000A5B43" w:rsidRDefault="0065224F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длежит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писани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лектроинструмент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связи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="00D26E4C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D26E4C" w:rsidRPr="000A5B43">
        <w:rPr>
          <w:rFonts w:ascii="Cambria" w:hAnsi="Cambria" w:cs="Cambria"/>
          <w:spacing w:val="2"/>
          <w:sz w:val="28"/>
          <w:szCs w:val="28"/>
          <w:lang w:val="ru-RU"/>
        </w:rPr>
        <w:t>непри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годность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ег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использовани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D26E4C" w:rsidP="002E2241">
      <w:pPr>
        <w:pStyle w:val="a0"/>
        <w:spacing w:before="0" w:after="0"/>
        <w:ind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D26E4C" w:rsidRPr="000A5B43" w:rsidRDefault="00D26E4C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Акт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оставлен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трех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емп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лярах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: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1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бухгалтерию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,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2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отдел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набжения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,</w:t>
      </w:r>
    </w:p>
    <w:p w:rsidR="00D26E4C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3-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й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lifornian FB" w:hAnsi="Californian FB" w:cs="Californian FB"/>
          <w:spacing w:val="2"/>
          <w:sz w:val="28"/>
          <w:szCs w:val="28"/>
          <w:lang w:val="ru-RU"/>
        </w:rPr>
        <w:t>—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дел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Times New Roman" w:hAnsi="Times New Roman" w:cs="Times New Roman"/>
          <w:spacing w:val="2"/>
          <w:sz w:val="28"/>
          <w:szCs w:val="28"/>
          <w:lang w:val="ru-RU"/>
        </w:rPr>
        <w:t>№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1-13. </w:t>
      </w:r>
    </w:p>
    <w:p w:rsidR="00083814" w:rsidRPr="000A5B43" w:rsidRDefault="0065224F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иложение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: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на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3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л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1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экз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</w:p>
    <w:p w:rsidR="00D26E4C" w:rsidRPr="000A5B43" w:rsidRDefault="00D26E4C" w:rsidP="002E2241">
      <w:pPr>
        <w:pStyle w:val="a0"/>
        <w:spacing w:before="0" w:after="0"/>
        <w:ind w:left="567" w:right="1134"/>
        <w:jc w:val="both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редседатель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иссии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(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дп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сь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)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М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овбин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Члены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ком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иссии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(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подпись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)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В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Толстова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</w:p>
    <w:p w:rsidR="002E2241" w:rsidRPr="000A5B43" w:rsidRDefault="00D26E4C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(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подпись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)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</w:t>
      </w:r>
      <w:r w:rsidR="002E2241" w:rsidRPr="000A5B43">
        <w:rPr>
          <w:rFonts w:ascii="Cambria" w:hAnsi="Cambria" w:cs="Cambria"/>
          <w:spacing w:val="2"/>
          <w:sz w:val="28"/>
          <w:szCs w:val="28"/>
          <w:lang w:val="ru-RU"/>
        </w:rPr>
        <w:t>Э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2E2241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2E2241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2E2241" w:rsidRPr="000A5B43">
        <w:rPr>
          <w:rFonts w:ascii="Cambria" w:hAnsi="Cambria" w:cs="Cambria"/>
          <w:spacing w:val="2"/>
          <w:sz w:val="28"/>
          <w:szCs w:val="28"/>
          <w:lang w:val="ru-RU"/>
        </w:rPr>
        <w:t>Агарков</w:t>
      </w:r>
    </w:p>
    <w:p w:rsidR="00083814" w:rsidRPr="000A5B43" w:rsidRDefault="002E2241" w:rsidP="000A5B43">
      <w:pPr>
        <w:pStyle w:val="a0"/>
        <w:spacing w:before="0" w:after="0"/>
        <w:ind w:left="567" w:right="1134"/>
        <w:jc w:val="center"/>
        <w:rPr>
          <w:rFonts w:ascii="Californian FB" w:hAnsi="Californian FB" w:cs="Times New Roman"/>
          <w:spacing w:val="2"/>
          <w:sz w:val="28"/>
          <w:szCs w:val="28"/>
          <w:lang w:val="ru-RU"/>
        </w:rPr>
      </w:pP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С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актом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ознакомлены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="00B05558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: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(</w:t>
      </w:r>
      <w:r w:rsidRPr="000A5B43">
        <w:rPr>
          <w:rFonts w:ascii="Cambria" w:hAnsi="Cambria" w:cs="Cambria"/>
          <w:spacing w:val="2"/>
          <w:sz w:val="28"/>
          <w:szCs w:val="28"/>
          <w:lang w:val="ru-RU"/>
        </w:rPr>
        <w:t>подпись</w:t>
      </w:r>
      <w:r w:rsidR="000A5B43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)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Г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.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Н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. </w:t>
      </w:r>
      <w:r w:rsidR="0065224F" w:rsidRPr="000A5B43">
        <w:rPr>
          <w:rFonts w:ascii="Cambria" w:hAnsi="Cambria" w:cs="Cambria"/>
          <w:spacing w:val="2"/>
          <w:sz w:val="28"/>
          <w:szCs w:val="28"/>
          <w:lang w:val="ru-RU"/>
        </w:rPr>
        <w:t>Висленко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</w:t>
      </w:r>
      <w:r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 xml:space="preserve">      </w:t>
      </w:r>
      <w:r w:rsidR="0065224F" w:rsidRPr="000A5B43">
        <w:rPr>
          <w:rFonts w:ascii="Californian FB" w:hAnsi="Californian FB" w:cs="Times New Roman"/>
          <w:spacing w:val="2"/>
          <w:sz w:val="28"/>
          <w:szCs w:val="28"/>
          <w:lang w:val="ru-RU"/>
        </w:rPr>
        <w:t>03.11.2005</w:t>
      </w: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p w:rsidR="002E2241" w:rsidRPr="000A5B43" w:rsidRDefault="002E2241" w:rsidP="002E2241">
      <w:pPr>
        <w:pStyle w:val="a0"/>
        <w:spacing w:before="0" w:after="0"/>
        <w:ind w:left="567" w:right="1134"/>
        <w:jc w:val="right"/>
        <w:rPr>
          <w:rFonts w:ascii="Californian FB" w:hAnsi="Californian FB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RPr="000A5B43" w:rsidTr="002E2241">
        <w:trPr>
          <w:trHeight w:val="227"/>
        </w:trPr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Pr="000A5B43" w:rsidRDefault="002E2241" w:rsidP="00B05558">
            <w:pPr>
              <w:pStyle w:val="a0"/>
              <w:spacing w:before="0" w:after="0"/>
              <w:rPr>
                <w:rFonts w:ascii="Californian FB" w:hAnsi="Californian FB"/>
                <w:lang w:val="ru-RU"/>
              </w:rPr>
            </w:pPr>
            <w:r w:rsidRPr="000A5B43">
              <w:rPr>
                <w:rFonts w:ascii="Californian FB" w:hAnsi="Californian FB"/>
                <w:lang w:val="ru-RU"/>
              </w:rPr>
              <w:t>10</w:t>
            </w:r>
          </w:p>
        </w:tc>
      </w:tr>
      <w:tr w:rsidR="002E2241" w:rsidRPr="000A5B43" w:rsidTr="002E2241">
        <w:trPr>
          <w:trHeight w:val="494"/>
        </w:trPr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lifornian FB" w:hAnsi="Californian FB"/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0A5B43" w:rsidRDefault="002E2241" w:rsidP="002E2241">
            <w:pPr>
              <w:pStyle w:val="a0"/>
              <w:jc w:val="center"/>
              <w:rPr>
                <w:rFonts w:ascii="Californian FB" w:hAnsi="Californian FB"/>
                <w:sz w:val="48"/>
                <w:szCs w:val="48"/>
                <w:lang w:val="ru-RU"/>
              </w:rPr>
            </w:pPr>
            <w:r w:rsidRPr="000A5B43">
              <w:rPr>
                <w:rFonts w:ascii="Cambria" w:hAnsi="Cambria" w:cs="Cambria"/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0A5B43" w:rsidRDefault="00083814">
      <w:pPr>
        <w:pStyle w:val="a0"/>
        <w:rPr>
          <w:rFonts w:ascii="Californian FB" w:hAnsi="Californian FB"/>
          <w:lang w:val="ru-RU"/>
        </w:rPr>
      </w:pPr>
    </w:p>
    <w:sectPr w:rsidR="00083814" w:rsidRPr="000A5B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595" w:rsidRDefault="00DC2595">
      <w:pPr>
        <w:spacing w:after="0"/>
      </w:pPr>
      <w:r>
        <w:separator/>
      </w:r>
    </w:p>
  </w:endnote>
  <w:endnote w:type="continuationSeparator" w:id="0">
    <w:p w:rsidR="00DC2595" w:rsidRDefault="00DC25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595" w:rsidRDefault="00DC2595">
      <w:r>
        <w:separator/>
      </w:r>
    </w:p>
  </w:footnote>
  <w:footnote w:type="continuationSeparator" w:id="0">
    <w:p w:rsidR="00DC2595" w:rsidRDefault="00DC25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0A5B43"/>
    <w:rsid w:val="002E2241"/>
    <w:rsid w:val="004E29B3"/>
    <w:rsid w:val="00590D07"/>
    <w:rsid w:val="0065224F"/>
    <w:rsid w:val="00784D58"/>
    <w:rsid w:val="008D6863"/>
    <w:rsid w:val="00A24547"/>
    <w:rsid w:val="00B05558"/>
    <w:rsid w:val="00B86B75"/>
    <w:rsid w:val="00BC48D5"/>
    <w:rsid w:val="00C36279"/>
    <w:rsid w:val="00D26E4C"/>
    <w:rsid w:val="00DC259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9F4EB"/>
  <w15:docId w15:val="{4F7F0675-2F2D-4D97-B6D3-64CF343C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Данил</cp:lastModifiedBy>
  <cp:revision>4</cp:revision>
  <dcterms:created xsi:type="dcterms:W3CDTF">2019-05-06T15:16:00Z</dcterms:created>
  <dcterms:modified xsi:type="dcterms:W3CDTF">2019-05-06T14:55:00Z</dcterms:modified>
</cp:coreProperties>
</file>